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A475D1" w14:textId="6655A15F" w:rsidR="00F77193" w:rsidRDefault="00F77193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7E1C9D50" w14:textId="33630D8D" w:rsidR="00F77193" w:rsidRDefault="00F77193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Assignment – 4</w:t>
      </w:r>
    </w:p>
    <w:p w14:paraId="27C5E4C5" w14:textId="782B5248" w:rsidR="00F77193" w:rsidRDefault="00F77193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) Piramida</w:t>
      </w:r>
    </w:p>
    <w:p w14:paraId="17830264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#include</w:t>
      </w:r>
      <w:r w:rsidRPr="00F77193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&lt;</w:t>
      </w:r>
      <w:r w:rsidRPr="00F77193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iostream</w:t>
      </w:r>
      <w:r w:rsidRPr="00F77193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&gt;</w:t>
      </w:r>
    </w:p>
    <w:p w14:paraId="17FF7C17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3F4835F4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using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namespace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std;</w:t>
      </w:r>
    </w:p>
    <w:p w14:paraId="504AA2F0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5A59AE19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main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) {</w:t>
      </w:r>
    </w:p>
    <w:p w14:paraId="3D78D7EA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deklarasi variabel</w:t>
      </w:r>
    </w:p>
    <w:p w14:paraId="5FFFF5E3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row;</w:t>
      </w:r>
    </w:p>
    <w:p w14:paraId="7988E30C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137B3E8B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input jumlah baris</w:t>
      </w:r>
    </w:p>
    <w:p w14:paraId="7A1B25A5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cout </w:t>
      </w:r>
      <w:r w:rsidRPr="00F77193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77193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Enter number of rows: </w:t>
      </w:r>
      <w:r w:rsidRPr="00F77193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cin </w:t>
      </w:r>
      <w:r w:rsidRPr="00F77193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gt;&gt;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row;</w:t>
      </w:r>
    </w:p>
    <w:p w14:paraId="7E803242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17150FFB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loop pola </w:t>
      </w:r>
    </w:p>
    <w:p w14:paraId="1E12C95B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i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row; i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i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--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 {</w:t>
      </w:r>
    </w:p>
    <w:p w14:paraId="51C3723D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    // loop spasi sebelum piramida</w:t>
      </w:r>
    </w:p>
    <w:p w14:paraId="52026141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j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i; j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j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--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 {</w:t>
      </w:r>
    </w:p>
    <w:p w14:paraId="4059E550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cout </w:t>
      </w:r>
      <w:r w:rsidRPr="00F77193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77193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53BEFAB7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}</w:t>
      </w:r>
    </w:p>
    <w:p w14:paraId="60A51159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37977F7D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    // loop sisi kiri piramida</w:t>
      </w:r>
    </w:p>
    <w:p w14:paraId="4A02B76D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k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row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k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i;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--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k) {</w:t>
      </w:r>
    </w:p>
    <w:p w14:paraId="6543A258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cout </w:t>
      </w:r>
      <w:r w:rsidRPr="00F77193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77193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*</w:t>
      </w:r>
      <w:r w:rsidRPr="00F77193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6EB7EA53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}</w:t>
      </w:r>
    </w:p>
    <w:p w14:paraId="20A5629F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03C539F8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    // loop sisi kanan piramida</w:t>
      </w:r>
    </w:p>
    <w:p w14:paraId="404D8828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k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row; k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i;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--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k) {</w:t>
      </w:r>
    </w:p>
    <w:p w14:paraId="796D2EAF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cout </w:t>
      </w:r>
      <w:r w:rsidRPr="00F77193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77193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*</w:t>
      </w:r>
      <w:r w:rsidRPr="00F77193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6CA4ECB4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}</w:t>
      </w:r>
    </w:p>
    <w:p w14:paraId="0E199C6C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0792856C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    // baris baru per tingkat piramida</w:t>
      </w:r>
    </w:p>
    <w:p w14:paraId="1B153DD4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cout </w:t>
      </w:r>
      <w:r w:rsidRPr="00F77193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18F1AD55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}</w:t>
      </w:r>
    </w:p>
    <w:p w14:paraId="0A935C04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523DB987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return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2503531A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}</w:t>
      </w:r>
    </w:p>
    <w:p w14:paraId="310098C8" w14:textId="33E6C5F5" w:rsidR="00F77193" w:rsidRDefault="00F7719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7450898" w14:textId="1A8A107D" w:rsidR="00F77193" w:rsidRDefault="00F77193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3E67BF2" w14:textId="2391377E" w:rsidR="00F77193" w:rsidRDefault="00F77193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) Tabel</w:t>
      </w:r>
    </w:p>
    <w:p w14:paraId="606585A4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#include</w:t>
      </w:r>
      <w:r w:rsidRPr="00F77193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&lt;</w:t>
      </w:r>
      <w:r w:rsidRPr="00F77193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iostream</w:t>
      </w:r>
      <w:r w:rsidRPr="00F77193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&gt;</w:t>
      </w:r>
    </w:p>
    <w:p w14:paraId="31C4BC52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63796FA0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using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namespace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std;</w:t>
      </w:r>
    </w:p>
    <w:p w14:paraId="44BC4529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05B60F4A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main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) {</w:t>
      </w:r>
    </w:p>
    <w:p w14:paraId="347531BF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deklarasi variabel</w:t>
      </w:r>
    </w:p>
    <w:p w14:paraId="0F023824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grid;</w:t>
      </w:r>
    </w:p>
    <w:p w14:paraId="6330890E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5806BEF8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input jumlah baris dan kolom</w:t>
      </w:r>
    </w:p>
    <w:p w14:paraId="4192D0AE" w14:textId="0451E141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cout </w:t>
      </w:r>
      <w:r w:rsidRPr="00F77193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77193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Insert the maximum number to calculate the multiplication table: </w:t>
      </w:r>
      <w:r w:rsidRPr="00F77193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cin </w:t>
      </w:r>
      <w:r w:rsidRPr="00F77193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gt;&gt;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grid;</w:t>
      </w:r>
    </w:p>
    <w:p w14:paraId="385C6E4A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cout </w:t>
      </w:r>
      <w:r w:rsidRPr="00F77193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77193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    </w:t>
      </w:r>
      <w:r w:rsidRPr="00F77193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4CFFE6DF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1048D8A0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loop baris pertama    </w:t>
      </w:r>
    </w:p>
    <w:p w14:paraId="55AB1CE8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i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i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grid; i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 {</w:t>
      </w:r>
    </w:p>
    <w:p w14:paraId="2080E59F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cout </w:t>
      </w:r>
      <w:r w:rsidRPr="00F77193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i;</w:t>
      </w:r>
    </w:p>
    <w:p w14:paraId="0BF5C979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cout </w:t>
      </w:r>
      <w:r w:rsidRPr="00F77193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77193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    </w:t>
      </w:r>
      <w:r w:rsidRPr="00F77193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5C8D609F" w14:textId="543B3BA6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}  </w:t>
      </w:r>
    </w:p>
    <w:p w14:paraId="36C08B81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cout </w:t>
      </w:r>
      <w:r w:rsidRPr="00F77193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13B4A23E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13C0D7DA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loop tabel</w:t>
      </w:r>
    </w:p>
    <w:p w14:paraId="682589EE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i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i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grid; i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 {</w:t>
      </w:r>
    </w:p>
    <w:p w14:paraId="03295119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    // loop kolom pertama</w:t>
      </w:r>
    </w:p>
    <w:p w14:paraId="6318D331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cout </w:t>
      </w:r>
      <w:r w:rsidRPr="00F77193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i </w:t>
      </w:r>
      <w:r w:rsidRPr="00F77193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77193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 - </w:t>
      </w:r>
      <w:r w:rsidRPr="00F77193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4A6AF7F6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        // loop isi tabel perkalian</w:t>
      </w:r>
    </w:p>
    <w:p w14:paraId="04B77E33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j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j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grid; j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 {</w:t>
      </w:r>
    </w:p>
    <w:p w14:paraId="0E71183D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    cout </w:t>
      </w:r>
      <w:r w:rsidRPr="00F77193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j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*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i </w:t>
      </w:r>
      <w:r w:rsidRPr="00F77193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77193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  </w:t>
      </w:r>
      <w:r w:rsidRPr="00F77193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23BB87FF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   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j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*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i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9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 {</w:t>
      </w:r>
    </w:p>
    <w:p w14:paraId="6C5CFF13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        cout </w:t>
      </w:r>
      <w:r w:rsidRPr="00F77193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77193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  </w:t>
      </w:r>
      <w:r w:rsidRPr="00F77193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46B27A02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    }</w:t>
      </w:r>
    </w:p>
    <w:p w14:paraId="47FF6D2D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   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else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j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*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i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99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 {</w:t>
      </w:r>
    </w:p>
    <w:p w14:paraId="2D0C3802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        cout </w:t>
      </w:r>
      <w:r w:rsidRPr="00F77193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77193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48CD6457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    }</w:t>
      </w:r>
    </w:p>
    <w:p w14:paraId="0A8F3F9E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   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else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j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*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i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99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 {</w:t>
      </w:r>
    </w:p>
    <w:p w14:paraId="348833FE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        cout </w:t>
      </w:r>
      <w:r w:rsidRPr="00F77193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"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683F5576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    }</w:t>
      </w:r>
    </w:p>
    <w:p w14:paraId="60BE86ED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}</w:t>
      </w:r>
    </w:p>
    <w:p w14:paraId="084B23FE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    // baris baru</w:t>
      </w:r>
    </w:p>
    <w:p w14:paraId="45B07E59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cout </w:t>
      </w:r>
      <w:r w:rsidRPr="00F77193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1EEBE337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}  </w:t>
      </w:r>
    </w:p>
    <w:p w14:paraId="5A788860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return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 </w:t>
      </w:r>
    </w:p>
    <w:p w14:paraId="5D14AB15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}</w:t>
      </w:r>
    </w:p>
    <w:p w14:paraId="150AAD79" w14:textId="77777777" w:rsidR="00F77193" w:rsidRDefault="00F77193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5ADC67C" w14:textId="77777777" w:rsidR="00F77193" w:rsidRDefault="00F77193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) Pola Genap</w:t>
      </w:r>
    </w:p>
    <w:p w14:paraId="0B92B5DA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#include</w:t>
      </w:r>
      <w:r w:rsidRPr="00F77193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&lt;</w:t>
      </w:r>
      <w:r w:rsidRPr="00F77193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iostream</w:t>
      </w:r>
      <w:r w:rsidRPr="00F77193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&gt;</w:t>
      </w:r>
    </w:p>
    <w:p w14:paraId="1657315B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2A0D3CA3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using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namespace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std;</w:t>
      </w:r>
    </w:p>
    <w:p w14:paraId="58DC051E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0BBD29D1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main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) {</w:t>
      </w:r>
    </w:p>
    <w:p w14:paraId="72F9E933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deklarasi variabel</w:t>
      </w:r>
    </w:p>
    <w:p w14:paraId="1F8E04A5" w14:textId="11E3C8C6" w:rsid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bil;</w:t>
      </w:r>
    </w:p>
    <w:p w14:paraId="3746C620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26550430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input bilangan</w:t>
      </w:r>
    </w:p>
    <w:p w14:paraId="268E5B8A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cin </w:t>
      </w:r>
      <w:r w:rsidRPr="00F77193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gt;&gt;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bil;</w:t>
      </w:r>
    </w:p>
    <w:p w14:paraId="3E5A7627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2F7398C6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output bilangan negatif</w:t>
      </w:r>
    </w:p>
    <w:p w14:paraId="00B8BF45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bil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 {</w:t>
      </w:r>
    </w:p>
    <w:p w14:paraId="4A8E7DA7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cout </w:t>
      </w:r>
      <w:r w:rsidRPr="00F77193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77193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Please enter positive numbers</w:t>
      </w:r>
      <w:r w:rsidRPr="00F77193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156027F8" w14:textId="4A9DDC6D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}</w:t>
      </w:r>
    </w:p>
    <w:p w14:paraId="24EA1F20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output bilangan ganjil</w:t>
      </w:r>
    </w:p>
    <w:p w14:paraId="44B8D3C9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else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bil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%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!=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 {</w:t>
      </w:r>
    </w:p>
    <w:p w14:paraId="01A1929A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bil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-=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2E81C37C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i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bil; i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i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--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 {</w:t>
      </w:r>
    </w:p>
    <w:p w14:paraId="433545F6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        // print nilai bilangan genap sebelumnya</w:t>
      </w:r>
    </w:p>
    <w:p w14:paraId="6DC9D282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cout </w:t>
      </w:r>
      <w:r w:rsidRPr="00F77193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bil </w:t>
      </w:r>
      <w:r w:rsidRPr="00F77193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77193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729DA92E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bil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-=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25702F8A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        // break saat sampai 0 </w:t>
      </w:r>
    </w:p>
    <w:p w14:paraId="5BDC9547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bil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 {</w:t>
      </w:r>
    </w:p>
    <w:p w14:paraId="38579DF5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   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break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14539FB1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}</w:t>
      </w:r>
    </w:p>
    <w:p w14:paraId="6721FB0D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}</w:t>
      </w:r>
    </w:p>
    <w:p w14:paraId="7A486CA2" w14:textId="6CA9D6AF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} </w:t>
      </w:r>
    </w:p>
    <w:p w14:paraId="477C6ED3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output bilangan genap</w:t>
      </w:r>
    </w:p>
    <w:p w14:paraId="0BB464C1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else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{</w:t>
      </w:r>
    </w:p>
    <w:p w14:paraId="2289FA42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i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bil; i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i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--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 {</w:t>
      </w:r>
    </w:p>
    <w:p w14:paraId="22528E05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        // print nilai bilangan genap sebelumnya</w:t>
      </w:r>
    </w:p>
    <w:p w14:paraId="541F19B3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cout </w:t>
      </w:r>
      <w:r w:rsidRPr="00F77193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bil </w:t>
      </w:r>
      <w:r w:rsidRPr="00F77193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77193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4829D798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bil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-=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0840CDD2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        // break saat sampai 0 </w:t>
      </w:r>
    </w:p>
    <w:p w14:paraId="39249E79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bil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 {</w:t>
      </w:r>
    </w:p>
    <w:p w14:paraId="4CE04FBD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   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break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545FDFF3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}</w:t>
      </w:r>
    </w:p>
    <w:p w14:paraId="7D1F4264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}</w:t>
      </w:r>
    </w:p>
    <w:p w14:paraId="2CF27A65" w14:textId="5F474361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}</w:t>
      </w:r>
    </w:p>
    <w:p w14:paraId="6D4E3248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return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 </w:t>
      </w:r>
    </w:p>
    <w:p w14:paraId="6BEBD9D5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}</w:t>
      </w:r>
    </w:p>
    <w:p w14:paraId="6BABDD1B" w14:textId="77777777" w:rsidR="00F77193" w:rsidRDefault="00F77193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57DC626" w14:textId="341D82C2" w:rsidR="00F77193" w:rsidRDefault="00F77193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) </w:t>
      </w:r>
      <w:r>
        <w:rPr>
          <w:rFonts w:ascii="Times New Roman" w:hAnsi="Times New Roman" w:cs="Times New Roman"/>
          <w:sz w:val="24"/>
          <w:szCs w:val="24"/>
        </w:rPr>
        <w:t>Pola Bintang</w:t>
      </w:r>
    </w:p>
    <w:p w14:paraId="0A8B090F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#include</w:t>
      </w:r>
      <w:r w:rsidRPr="00F77193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&lt;</w:t>
      </w:r>
      <w:r w:rsidRPr="00F77193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iostream</w:t>
      </w:r>
      <w:r w:rsidRPr="00F77193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&gt;</w:t>
      </w:r>
    </w:p>
    <w:p w14:paraId="12E743FE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4D281BF3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using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namespace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std;</w:t>
      </w:r>
    </w:p>
    <w:p w14:paraId="16C5075B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1FB7EBE0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main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) {</w:t>
      </w:r>
    </w:p>
    <w:p w14:paraId="6DE0C498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deklarasi variabel</w:t>
      </w:r>
    </w:p>
    <w:p w14:paraId="62E2DB5A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n, s, r;</w:t>
      </w:r>
    </w:p>
    <w:p w14:paraId="3405E755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61888756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input n bilangan dan perulangan tiap s bilangan</w:t>
      </w:r>
    </w:p>
    <w:p w14:paraId="4DBCD7D1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cin </w:t>
      </w:r>
      <w:r w:rsidRPr="00F77193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gt;&gt;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n </w:t>
      </w:r>
      <w:r w:rsidRPr="00F77193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gt;&gt;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s;</w:t>
      </w:r>
    </w:p>
    <w:p w14:paraId="60B04424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65330366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simpan nilai perulangan</w:t>
      </w:r>
    </w:p>
    <w:p w14:paraId="71165697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r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s;</w:t>
      </w:r>
    </w:p>
    <w:p w14:paraId="0104C656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2F397EE0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loop barisan</w:t>
      </w:r>
    </w:p>
    <w:p w14:paraId="4BC5229B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i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i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n; i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 {</w:t>
      </w:r>
    </w:p>
    <w:p w14:paraId="64CD615F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    // ubah pola angka menjadi (*)</w:t>
      </w:r>
    </w:p>
    <w:p w14:paraId="361D5F91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i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s) {</w:t>
      </w:r>
    </w:p>
    <w:p w14:paraId="1FE8004A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cout </w:t>
      </w:r>
      <w:r w:rsidRPr="00F77193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77193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* </w:t>
      </w:r>
      <w:r w:rsidRPr="00F77193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225FDCB8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s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=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r;</w:t>
      </w:r>
    </w:p>
    <w:p w14:paraId="52A33D68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}</w:t>
      </w:r>
    </w:p>
    <w:p w14:paraId="5B77B252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    // barisan selain pola</w:t>
      </w:r>
    </w:p>
    <w:p w14:paraId="1A00D114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else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cout </w:t>
      </w:r>
      <w:r w:rsidRPr="00F77193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i </w:t>
      </w:r>
      <w:r w:rsidRPr="00F77193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77193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2C61A536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}</w:t>
      </w:r>
    </w:p>
    <w:p w14:paraId="390BE441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18407113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F77193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return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77193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 </w:t>
      </w:r>
    </w:p>
    <w:p w14:paraId="7B3EA91C" w14:textId="77777777" w:rsidR="00F77193" w:rsidRPr="00F77193" w:rsidRDefault="00F77193" w:rsidP="00F77193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77193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}</w:t>
      </w:r>
    </w:p>
    <w:p w14:paraId="3CEE8539" w14:textId="020E4101" w:rsidR="00F77193" w:rsidRDefault="00F77193">
      <w:pPr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br w:type="page"/>
      </w:r>
    </w:p>
    <w:p w14:paraId="2C86A0E6" w14:textId="77777777" w:rsidR="00F77193" w:rsidRDefault="00F77193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3D76A0D" w14:textId="4A8C7412" w:rsidR="00F77193" w:rsidRDefault="00F77193" w:rsidP="00F77193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reenshot</w:t>
      </w:r>
    </w:p>
    <w:p w14:paraId="094DB76D" w14:textId="39B32A0A" w:rsidR="00F77193" w:rsidRDefault="00F77193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) Piramida</w:t>
      </w:r>
    </w:p>
    <w:p w14:paraId="116C6189" w14:textId="2960A12B" w:rsidR="00F77193" w:rsidRDefault="00F77193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2A995D4" wp14:editId="6CDD5882">
            <wp:extent cx="5724525" cy="32194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13B8CC" w14:textId="5F422793" w:rsidR="00F77193" w:rsidRDefault="00F77193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) </w:t>
      </w:r>
      <w:r w:rsidR="00663C83">
        <w:rPr>
          <w:rFonts w:ascii="Times New Roman" w:hAnsi="Times New Roman" w:cs="Times New Roman"/>
          <w:sz w:val="24"/>
          <w:szCs w:val="24"/>
        </w:rPr>
        <w:t>Tabel</w:t>
      </w:r>
    </w:p>
    <w:p w14:paraId="3E8BA67E" w14:textId="07F52845" w:rsidR="00F77193" w:rsidRDefault="00F77193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2D428AE" wp14:editId="71879A6D">
            <wp:extent cx="5724525" cy="32194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1687D3" w14:textId="7265A2A9" w:rsidR="00663C83" w:rsidRDefault="00663C83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01E14A5" w14:textId="5D0AE378" w:rsidR="00663C83" w:rsidRDefault="00663C83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5C55128" w14:textId="7B3E2FB7" w:rsidR="00663C83" w:rsidRDefault="00663C83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) Pola Genap</w:t>
      </w:r>
    </w:p>
    <w:p w14:paraId="3E4389EC" w14:textId="7C8753DD" w:rsidR="00F77193" w:rsidRDefault="00F77193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95F6EA9" wp14:editId="45F6F6A3">
            <wp:extent cx="5724525" cy="32194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BB7E7E" w14:textId="54006E92" w:rsidR="00663C83" w:rsidRDefault="00663C83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) Pola Bintang</w:t>
      </w:r>
    </w:p>
    <w:p w14:paraId="227A6976" w14:textId="507DC8F5" w:rsidR="00663C83" w:rsidRDefault="00663C83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A0E0C10" wp14:editId="0F5F2792">
            <wp:extent cx="5724525" cy="32194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107799" w14:textId="77777777" w:rsidR="00F77193" w:rsidRDefault="00F77193" w:rsidP="00F77193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77E0666D" w14:textId="77777777" w:rsidR="00F77193" w:rsidRDefault="00F77193" w:rsidP="00F77193">
      <w:pPr>
        <w:spacing w:line="360" w:lineRule="auto"/>
        <w:jc w:val="both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13C38B38" w14:textId="77777777" w:rsidR="00F77193" w:rsidRDefault="00F77193" w:rsidP="00F77193">
      <w:pPr>
        <w:spacing w:line="360" w:lineRule="auto"/>
        <w:jc w:val="both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sectPr w:rsidR="00F77193" w:rsidSect="00F7585E">
      <w:headerReference w:type="default" r:id="rId10"/>
      <w:footerReference w:type="default" r:id="rId11"/>
      <w:pgSz w:w="11906" w:h="16838"/>
      <w:pgMar w:top="1440" w:right="1440" w:bottom="1440" w:left="1440" w:header="708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220899" w14:textId="77777777" w:rsidR="006C107F" w:rsidRDefault="006C107F" w:rsidP="00F7585E">
      <w:pPr>
        <w:spacing w:after="0" w:line="240" w:lineRule="auto"/>
      </w:pPr>
      <w:r>
        <w:separator/>
      </w:r>
    </w:p>
  </w:endnote>
  <w:endnote w:type="continuationSeparator" w:id="0">
    <w:p w14:paraId="38093190" w14:textId="77777777" w:rsidR="006C107F" w:rsidRDefault="006C107F" w:rsidP="00F758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ira Code">
    <w:panose1 w:val="020B0809050000020004"/>
    <w:charset w:val="00"/>
    <w:family w:val="modern"/>
    <w:pitch w:val="fixed"/>
    <w:sig w:usb0="40000287" w:usb1="02003901" w:usb2="02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439AF" w14:textId="77777777" w:rsidR="00F7585E" w:rsidRPr="00F7585E" w:rsidRDefault="00F7585E" w:rsidP="00F7585E">
    <w:pPr>
      <w:pStyle w:val="Footer"/>
      <w:spacing w:line="360" w:lineRule="auto"/>
      <w:jc w:val="right"/>
      <w:rPr>
        <w:rFonts w:ascii="Times New Roman" w:hAnsi="Times New Roman" w:cs="Times New Roman"/>
        <w:sz w:val="24"/>
        <w:szCs w:val="24"/>
      </w:rPr>
    </w:pPr>
    <w:r w:rsidRPr="00F7585E">
      <w:rPr>
        <w:rFonts w:ascii="Times New Roman" w:hAnsi="Times New Roman" w:cs="Times New Roman"/>
        <w:sz w:val="24"/>
        <w:szCs w:val="24"/>
      </w:rPr>
      <w:fldChar w:fldCharType="begin"/>
    </w:r>
    <w:r w:rsidRPr="00F7585E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F7585E">
      <w:rPr>
        <w:rFonts w:ascii="Times New Roman" w:hAnsi="Times New Roman" w:cs="Times New Roman"/>
        <w:sz w:val="24"/>
        <w:szCs w:val="24"/>
      </w:rPr>
      <w:fldChar w:fldCharType="separate"/>
    </w:r>
    <w:r w:rsidRPr="00F7585E">
      <w:rPr>
        <w:rFonts w:ascii="Times New Roman" w:hAnsi="Times New Roman" w:cs="Times New Roman"/>
        <w:noProof/>
        <w:sz w:val="24"/>
        <w:szCs w:val="24"/>
      </w:rPr>
      <w:t>2</w:t>
    </w:r>
    <w:r w:rsidRPr="00F7585E">
      <w:rPr>
        <w:rFonts w:ascii="Times New Roman" w:hAnsi="Times New Roman" w:cs="Times New Roman"/>
        <w:noProof/>
        <w:sz w:val="24"/>
        <w:szCs w:val="24"/>
      </w:rPr>
      <w:fldChar w:fldCharType="end"/>
    </w:r>
  </w:p>
  <w:p w14:paraId="1BB2AD0A" w14:textId="77777777" w:rsidR="00F7585E" w:rsidRPr="00F7585E" w:rsidRDefault="00F7585E" w:rsidP="00F7585E">
    <w:pPr>
      <w:pStyle w:val="Footer"/>
      <w:spacing w:line="360" w:lineRule="auto"/>
      <w:rPr>
        <w:rFonts w:ascii="Times New Roman" w:hAnsi="Times New Roman" w:cs="Times New Roman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5E0B5" w14:textId="77777777" w:rsidR="006C107F" w:rsidRDefault="006C107F" w:rsidP="00F7585E">
      <w:pPr>
        <w:spacing w:after="0" w:line="240" w:lineRule="auto"/>
      </w:pPr>
      <w:r>
        <w:separator/>
      </w:r>
    </w:p>
  </w:footnote>
  <w:footnote w:type="continuationSeparator" w:id="0">
    <w:p w14:paraId="593D26F6" w14:textId="77777777" w:rsidR="006C107F" w:rsidRDefault="006C107F" w:rsidP="00F758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B1AB00" w14:textId="4226BC6D" w:rsidR="00F7585E" w:rsidRPr="00F7585E" w:rsidRDefault="00F7585E" w:rsidP="00F7585E">
    <w:pPr>
      <w:pStyle w:val="Header"/>
      <w:tabs>
        <w:tab w:val="clear" w:pos="4513"/>
        <w:tab w:val="clear" w:pos="9026"/>
      </w:tabs>
      <w:spacing w:line="360" w:lineRule="auto"/>
      <w:rPr>
        <w:rFonts w:ascii="Times New Roman" w:hAnsi="Times New Roman" w:cs="Times New Roman"/>
        <w:sz w:val="24"/>
        <w:szCs w:val="24"/>
      </w:rPr>
    </w:pPr>
    <w:r w:rsidRPr="00F7585E">
      <w:rPr>
        <w:rFonts w:ascii="Times New Roman" w:hAnsi="Times New Roman" w:cs="Times New Roman"/>
        <w:sz w:val="24"/>
        <w:szCs w:val="24"/>
      </w:rPr>
      <w:t>Nama</w:t>
    </w:r>
    <w:r>
      <w:rPr>
        <w:rFonts w:ascii="Times New Roman" w:hAnsi="Times New Roman" w:cs="Times New Roman"/>
        <w:sz w:val="24"/>
        <w:szCs w:val="24"/>
      </w:rPr>
      <w:tab/>
      <w:t>: Andyan Yogawardhana</w:t>
    </w:r>
  </w:p>
  <w:p w14:paraId="04DFF20E" w14:textId="0BDB5BC0" w:rsidR="00F7585E" w:rsidRPr="00F7585E" w:rsidRDefault="00F7585E" w:rsidP="00F7585E">
    <w:pPr>
      <w:pStyle w:val="Header"/>
      <w:tabs>
        <w:tab w:val="clear" w:pos="4513"/>
        <w:tab w:val="clear" w:pos="9026"/>
      </w:tabs>
      <w:spacing w:line="360" w:lineRule="auto"/>
      <w:rPr>
        <w:rFonts w:ascii="Times New Roman" w:hAnsi="Times New Roman" w:cs="Times New Roman"/>
        <w:sz w:val="24"/>
        <w:szCs w:val="24"/>
      </w:rPr>
    </w:pPr>
    <w:r w:rsidRPr="00F7585E">
      <w:rPr>
        <w:rFonts w:ascii="Times New Roman" w:hAnsi="Times New Roman" w:cs="Times New Roman"/>
        <w:sz w:val="24"/>
        <w:szCs w:val="24"/>
      </w:rPr>
      <w:t>NIM</w:t>
    </w:r>
    <w:r>
      <w:rPr>
        <w:rFonts w:ascii="Times New Roman" w:hAnsi="Times New Roman" w:cs="Times New Roman"/>
        <w:sz w:val="24"/>
        <w:szCs w:val="24"/>
      </w:rPr>
      <w:tab/>
      <w:t>: 21/482180/PA/21030</w:t>
    </w:r>
  </w:p>
  <w:p w14:paraId="3C99E88D" w14:textId="764E900D" w:rsidR="00F7585E" w:rsidRPr="00F7585E" w:rsidRDefault="00F7585E" w:rsidP="00F7585E">
    <w:pPr>
      <w:pStyle w:val="Header"/>
      <w:tabs>
        <w:tab w:val="clear" w:pos="4513"/>
        <w:tab w:val="clear" w:pos="9026"/>
      </w:tabs>
      <w:spacing w:line="360" w:lineRule="auto"/>
      <w:rPr>
        <w:rFonts w:ascii="Times New Roman" w:hAnsi="Times New Roman" w:cs="Times New Roman"/>
        <w:sz w:val="24"/>
        <w:szCs w:val="24"/>
      </w:rPr>
    </w:pPr>
    <w:r w:rsidRPr="00F7585E">
      <w:rPr>
        <w:rFonts w:ascii="Times New Roman" w:hAnsi="Times New Roman" w:cs="Times New Roman"/>
        <w:sz w:val="24"/>
        <w:szCs w:val="24"/>
      </w:rPr>
      <w:t>Kelas</w:t>
    </w:r>
    <w:r>
      <w:rPr>
        <w:rFonts w:ascii="Times New Roman" w:hAnsi="Times New Roman" w:cs="Times New Roman"/>
        <w:sz w:val="24"/>
        <w:szCs w:val="24"/>
      </w:rPr>
      <w:tab/>
      <w:t xml:space="preserve">: KOMA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TS2MDM1NbQ0NzBS0lEKTi0uzszPAykwrAUArus7kSwAAAA="/>
  </w:docVars>
  <w:rsids>
    <w:rsidRoot w:val="00F7585E"/>
    <w:rsid w:val="00267D4E"/>
    <w:rsid w:val="00663C83"/>
    <w:rsid w:val="006C107F"/>
    <w:rsid w:val="006D2264"/>
    <w:rsid w:val="007372E3"/>
    <w:rsid w:val="009B506D"/>
    <w:rsid w:val="00B26EA5"/>
    <w:rsid w:val="00B4628D"/>
    <w:rsid w:val="00B954BD"/>
    <w:rsid w:val="00CA6A52"/>
    <w:rsid w:val="00D71337"/>
    <w:rsid w:val="00E6127F"/>
    <w:rsid w:val="00E857E6"/>
    <w:rsid w:val="00F7585E"/>
    <w:rsid w:val="00F77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EE5724"/>
  <w15:chartTrackingRefBased/>
  <w15:docId w15:val="{C35B159C-23D0-46AC-90FA-7E86FF648B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58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585E"/>
  </w:style>
  <w:style w:type="paragraph" w:styleId="Footer">
    <w:name w:val="footer"/>
    <w:basedOn w:val="Normal"/>
    <w:link w:val="FooterChar"/>
    <w:uiPriority w:val="99"/>
    <w:unhideWhenUsed/>
    <w:rsid w:val="00F758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58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4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32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63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72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8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4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19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6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1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2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5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0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60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7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2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8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54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98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0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74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9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1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8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6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1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7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6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9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3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3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5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5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9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7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0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2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64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1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5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9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8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3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3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3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4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8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1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53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4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2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4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6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55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92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86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8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1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4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9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4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0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2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0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76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5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6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3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0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2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9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6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1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4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1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9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59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06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1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3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9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12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6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8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4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0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04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1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6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3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25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4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2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37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60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6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0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8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8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3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4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4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1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6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97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09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22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1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5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4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8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0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86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3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5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5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2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0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5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2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0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13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28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74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1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65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1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9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0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9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3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9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6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9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134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47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63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73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5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4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8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35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4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3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5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5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2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0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5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7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7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1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24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93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5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4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0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93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0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3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2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75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8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9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0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1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6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17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3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9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6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5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07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2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4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8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7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6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3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33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2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2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9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5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69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1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93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8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8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5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2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9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9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2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1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3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74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9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0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4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5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3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6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0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8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3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3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83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2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3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6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7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5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1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5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6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9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2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0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16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5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1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9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1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36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4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1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6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0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19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1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1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7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6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6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9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6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14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86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5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58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5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7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0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65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23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74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7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5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7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9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8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7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824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4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87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5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1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8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0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2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5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4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7</Pages>
  <Words>469</Words>
  <Characters>267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an Yoga</dc:creator>
  <cp:keywords/>
  <dc:description/>
  <cp:lastModifiedBy>Andyan Yoga</cp:lastModifiedBy>
  <cp:revision>3</cp:revision>
  <cp:lastPrinted>2021-09-07T07:30:00Z</cp:lastPrinted>
  <dcterms:created xsi:type="dcterms:W3CDTF">2021-09-18T12:36:00Z</dcterms:created>
  <dcterms:modified xsi:type="dcterms:W3CDTF">2021-09-18T12:47:00Z</dcterms:modified>
</cp:coreProperties>
</file>